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90FB5" w14:textId="77777777" w:rsidR="00034D75" w:rsidRDefault="00486C8E">
      <w:pPr>
        <w:pBdr>
          <w:top w:val="nil"/>
          <w:left w:val="nil"/>
          <w:bottom w:val="nil"/>
          <w:right w:val="nil"/>
          <w:between w:val="nil"/>
        </w:pBdr>
        <w:ind w:left="426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EMESTER LESSON PLAN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(RPS)</w:t>
      </w:r>
    </w:p>
    <w:p w14:paraId="78CC5AD5" w14:textId="77777777" w:rsidR="00034D75" w:rsidRDefault="00034D75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2C5938A" w14:textId="77777777" w:rsidR="00034D75" w:rsidRDefault="00486C8E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IDENTITY </w:t>
      </w:r>
    </w:p>
    <w:p w14:paraId="00BA0036" w14:textId="77777777" w:rsidR="00034D75" w:rsidRDefault="00034D7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"/>
        <w:tblW w:w="10348" w:type="dxa"/>
        <w:tblInd w:w="17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97"/>
        <w:gridCol w:w="6951"/>
      </w:tblGrid>
      <w:tr w:rsidR="00034D75" w14:paraId="364C88B7" w14:textId="77777777">
        <w:tc>
          <w:tcPr>
            <w:tcW w:w="3397" w:type="dxa"/>
          </w:tcPr>
          <w:p w14:paraId="7AA6BA61" w14:textId="77777777" w:rsidR="00034D75" w:rsidRDefault="00486C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tudy Program Name</w:t>
            </w:r>
          </w:p>
        </w:tc>
        <w:tc>
          <w:tcPr>
            <w:tcW w:w="6951" w:type="dxa"/>
          </w:tcPr>
          <w:p w14:paraId="6949263B" w14:textId="77777777" w:rsidR="00034D75" w:rsidRDefault="00486C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octor of Geography Education</w:t>
            </w:r>
          </w:p>
        </w:tc>
      </w:tr>
      <w:tr w:rsidR="00034D75" w14:paraId="775BE183" w14:textId="77777777">
        <w:tc>
          <w:tcPr>
            <w:tcW w:w="3397" w:type="dxa"/>
          </w:tcPr>
          <w:p w14:paraId="3125A1CF" w14:textId="77777777" w:rsidR="00034D75" w:rsidRDefault="00486C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urse Name</w:t>
            </w:r>
          </w:p>
        </w:tc>
        <w:tc>
          <w:tcPr>
            <w:tcW w:w="6951" w:type="dxa"/>
          </w:tcPr>
          <w:p w14:paraId="0BBD4710" w14:textId="77777777" w:rsidR="00034D75" w:rsidRDefault="00486C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Mandiri 1 </w:t>
            </w:r>
          </w:p>
        </w:tc>
      </w:tr>
      <w:tr w:rsidR="00034D75" w14:paraId="1C4BC96B" w14:textId="77777777">
        <w:tc>
          <w:tcPr>
            <w:tcW w:w="3397" w:type="dxa"/>
          </w:tcPr>
          <w:p w14:paraId="1AE76158" w14:textId="77777777" w:rsidR="00034D75" w:rsidRDefault="00486C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urse Code</w:t>
            </w:r>
          </w:p>
        </w:tc>
        <w:tc>
          <w:tcPr>
            <w:tcW w:w="6951" w:type="dxa"/>
          </w:tcPr>
          <w:p w14:paraId="398E1F19" w14:textId="77777777" w:rsidR="00034D75" w:rsidRDefault="00486C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GEOUM 9004</w:t>
            </w:r>
          </w:p>
        </w:tc>
      </w:tr>
      <w:tr w:rsidR="00034D75" w14:paraId="4C5B8520" w14:textId="77777777">
        <w:tc>
          <w:tcPr>
            <w:tcW w:w="3397" w:type="dxa"/>
          </w:tcPr>
          <w:p w14:paraId="227ABE5A" w14:textId="77777777" w:rsidR="00034D75" w:rsidRDefault="00486C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mester</w:t>
            </w:r>
          </w:p>
        </w:tc>
        <w:tc>
          <w:tcPr>
            <w:tcW w:w="6951" w:type="dxa"/>
          </w:tcPr>
          <w:p w14:paraId="59E54A2D" w14:textId="77777777" w:rsidR="00034D75" w:rsidRDefault="00486C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asal</w:t>
            </w:r>
          </w:p>
        </w:tc>
      </w:tr>
      <w:tr w:rsidR="00034D75" w14:paraId="2281DC38" w14:textId="77777777">
        <w:tc>
          <w:tcPr>
            <w:tcW w:w="3397" w:type="dxa"/>
          </w:tcPr>
          <w:p w14:paraId="6E0F023A" w14:textId="77777777" w:rsidR="00034D75" w:rsidRDefault="00486C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ks/ Js</w:t>
            </w:r>
          </w:p>
        </w:tc>
        <w:tc>
          <w:tcPr>
            <w:tcW w:w="6951" w:type="dxa"/>
          </w:tcPr>
          <w:p w14:paraId="50D55099" w14:textId="77777777" w:rsidR="00034D75" w:rsidRDefault="00486C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/3</w:t>
            </w:r>
          </w:p>
        </w:tc>
      </w:tr>
      <w:tr w:rsidR="00034D75" w14:paraId="641ADDC2" w14:textId="77777777">
        <w:tc>
          <w:tcPr>
            <w:tcW w:w="3397" w:type="dxa"/>
          </w:tcPr>
          <w:p w14:paraId="6AEA13A1" w14:textId="77777777" w:rsidR="00034D75" w:rsidRDefault="00486C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e of Tutoring Lecturer</w:t>
            </w:r>
          </w:p>
        </w:tc>
        <w:tc>
          <w:tcPr>
            <w:tcW w:w="6951" w:type="dxa"/>
          </w:tcPr>
          <w:p w14:paraId="30FFE5AD" w14:textId="5011D8D5" w:rsidR="00034D75" w:rsidRDefault="00486C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bookmarkStart w:id="0" w:name="_heading=h.gjdgxs" w:colFirst="0" w:colLast="0"/>
            <w:bookmarkEnd w:id="0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rs. I KomangAstina, MS, Ph.D</w:t>
            </w:r>
            <w:r w:rsidR="00B2589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br/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f. Dr</w:t>
            </w:r>
            <w:r w:rsidR="00B2589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wiyono H</w:t>
            </w:r>
            <w:r w:rsidR="00B2589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ari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</w:t>
            </w:r>
            <w:r w:rsidR="00B2589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mo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, M.Pd,</w:t>
            </w:r>
            <w:r w:rsidR="00B2589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.Si</w:t>
            </w:r>
          </w:p>
        </w:tc>
      </w:tr>
    </w:tbl>
    <w:p w14:paraId="75BA595A" w14:textId="77777777" w:rsidR="00034D75" w:rsidRDefault="00034D7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902D7E5" w14:textId="77777777" w:rsidR="00034D75" w:rsidRDefault="00034D7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0"/>
        <w:tblW w:w="10335" w:type="dxa"/>
        <w:tblInd w:w="17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420"/>
        <w:gridCol w:w="6915"/>
      </w:tblGrid>
      <w:tr w:rsidR="00034D75" w14:paraId="7364D331" w14:textId="77777777">
        <w:tc>
          <w:tcPr>
            <w:tcW w:w="3420" w:type="dxa"/>
          </w:tcPr>
          <w:p w14:paraId="4D212BF4" w14:textId="77777777" w:rsidR="00034D75" w:rsidRDefault="00486C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CPL</w:t>
            </w:r>
          </w:p>
        </w:tc>
        <w:tc>
          <w:tcPr>
            <w:tcW w:w="6915" w:type="dxa"/>
          </w:tcPr>
          <w:p w14:paraId="0CA01F96" w14:textId="77777777" w:rsidR="00034D75" w:rsidRDefault="00486C8E">
            <w:pPr>
              <w:spacing w:line="276" w:lineRule="auto"/>
              <w:ind w:right="117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alyze education and learning problems and issues and find problem-solving ideas using philosophical thinking foundations, educational and learning theories, as well as national and international education policies critically, creatively, innovatively, transdisciplinary, and scientifically accountable</w:t>
            </w:r>
          </w:p>
          <w:p w14:paraId="75E87F34" w14:textId="77777777" w:rsidR="00034D75" w:rsidRDefault="00034D7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34D75" w14:paraId="2EEF0939" w14:textId="77777777">
        <w:tc>
          <w:tcPr>
            <w:tcW w:w="3420" w:type="dxa"/>
          </w:tcPr>
          <w:p w14:paraId="7E06EED1" w14:textId="77777777" w:rsidR="00034D75" w:rsidRDefault="00486C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PMK</w:t>
            </w:r>
          </w:p>
        </w:tc>
        <w:tc>
          <w:tcPr>
            <w:tcW w:w="6915" w:type="dxa"/>
          </w:tcPr>
          <w:p w14:paraId="6B04B70B" w14:textId="477A1897" w:rsidR="00034D75" w:rsidRDefault="00486C8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udying Geography problems and learning,</w:t>
            </w:r>
            <w:r w:rsidR="00BE38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udying and synthesizing Geography theories and learning theory. Designing theoretical framework and research flow and preparing a dissertation proposal.</w:t>
            </w:r>
          </w:p>
        </w:tc>
      </w:tr>
      <w:tr w:rsidR="00034D75" w14:paraId="6ECE3C69" w14:textId="77777777">
        <w:tc>
          <w:tcPr>
            <w:tcW w:w="3420" w:type="dxa"/>
          </w:tcPr>
          <w:p w14:paraId="23419CA9" w14:textId="77777777" w:rsidR="00034D75" w:rsidRDefault="00486C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-CPMK</w:t>
            </w:r>
          </w:p>
        </w:tc>
        <w:tc>
          <w:tcPr>
            <w:tcW w:w="6915" w:type="dxa"/>
          </w:tcPr>
          <w:p w14:paraId="2723C7C7" w14:textId="77777777" w:rsidR="00034D75" w:rsidRDefault="00486C8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alyzing problems and learning geography</w:t>
            </w:r>
          </w:p>
          <w:p w14:paraId="22B3E29B" w14:textId="77777777" w:rsidR="00034D75" w:rsidRDefault="00486C8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alyzing the problem or focus of geographic research</w:t>
            </w:r>
          </w:p>
          <w:p w14:paraId="6A090875" w14:textId="77777777" w:rsidR="00034D75" w:rsidRDefault="00486C8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alyzing geography theories and learning Geography</w:t>
            </w:r>
          </w:p>
          <w:p w14:paraId="77965A86" w14:textId="77777777" w:rsidR="00034D75" w:rsidRDefault="00486C8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ynthesizing geography-theory and learning Geography</w:t>
            </w:r>
          </w:p>
          <w:p w14:paraId="5E1BC7B4" w14:textId="77777777" w:rsidR="00034D75" w:rsidRDefault="00486C8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igning theoretical framework and research flow</w:t>
            </w:r>
          </w:p>
          <w:p w14:paraId="6AC93C80" w14:textId="77777777" w:rsidR="00034D75" w:rsidRDefault="00486C8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pare a dissertation proposal</w:t>
            </w:r>
          </w:p>
          <w:p w14:paraId="4522DADC" w14:textId="77777777" w:rsidR="00034D75" w:rsidRDefault="00486C8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resenting proposals online/offline</w:t>
            </w:r>
          </w:p>
          <w:p w14:paraId="6532F42D" w14:textId="77777777" w:rsidR="00034D75" w:rsidRDefault="00034D7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34D75" w14:paraId="3A2F7C84" w14:textId="77777777">
        <w:tc>
          <w:tcPr>
            <w:tcW w:w="3420" w:type="dxa"/>
          </w:tcPr>
          <w:p w14:paraId="78F06EB8" w14:textId="77777777" w:rsidR="00034D75" w:rsidRDefault="00486C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Main Course Material</w:t>
            </w:r>
          </w:p>
        </w:tc>
        <w:tc>
          <w:tcPr>
            <w:tcW w:w="6915" w:type="dxa"/>
          </w:tcPr>
          <w:p w14:paraId="3AD47C4F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4B1B918" w14:textId="77777777" w:rsidR="00034D75" w:rsidRDefault="00486C8E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problem of geography and geography learning through literature review and research results.</w:t>
            </w:r>
          </w:p>
          <w:p w14:paraId="311691C1" w14:textId="77777777" w:rsidR="00034D75" w:rsidRDefault="00486C8E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blem formulation and research focus.</w:t>
            </w:r>
          </w:p>
          <w:p w14:paraId="49E27041" w14:textId="77777777" w:rsidR="00034D75" w:rsidRDefault="00486C8E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ture review of relevant theories to develop a theoretical framework and research flow</w:t>
            </w:r>
          </w:p>
          <w:p w14:paraId="0EF950F9" w14:textId="77777777" w:rsidR="00034D75" w:rsidRDefault="00486C8E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eography theory synthesis and geography learning</w:t>
            </w:r>
          </w:p>
          <w:p w14:paraId="0DA40E64" w14:textId="77777777" w:rsidR="00034D75" w:rsidRDefault="00486C8E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design of the theoretical framework and the flow of the dissertation research</w:t>
            </w:r>
          </w:p>
          <w:p w14:paraId="69C8D310" w14:textId="77777777" w:rsidR="00034D75" w:rsidRDefault="00486C8E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paration of a dissertation proposal</w:t>
            </w:r>
          </w:p>
          <w:p w14:paraId="58560A9E" w14:textId="77777777" w:rsidR="00034D75" w:rsidRDefault="00486C8E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posals (seminars)</w:t>
            </w:r>
          </w:p>
          <w:p w14:paraId="77E22843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4AC89644" w14:textId="77777777" w:rsidR="00034D75" w:rsidRDefault="00034D7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C397F08" w14:textId="77777777" w:rsidR="00034D75" w:rsidRDefault="00034D7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CAFE98" w14:textId="77777777" w:rsidR="00034D75" w:rsidRDefault="00034D7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A95D8E5" w14:textId="77777777" w:rsidR="00034D75" w:rsidRDefault="00034D7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1AEB490" w14:textId="77777777" w:rsidR="00034D75" w:rsidRDefault="00486C8E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br w:type="page"/>
      </w:r>
    </w:p>
    <w:p w14:paraId="5651DD51" w14:textId="77777777" w:rsidR="00034D75" w:rsidRDefault="00486C8E">
      <w:pPr>
        <w:ind w:right="-7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SEMESTER LESSON PLAN</w:t>
      </w:r>
    </w:p>
    <w:p w14:paraId="1DA44093" w14:textId="77777777" w:rsidR="00034D75" w:rsidRDefault="00034D75">
      <w:pPr>
        <w:ind w:right="-7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1"/>
        <w:tblW w:w="15511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42"/>
        <w:gridCol w:w="950"/>
        <w:gridCol w:w="950"/>
        <w:gridCol w:w="1549"/>
        <w:gridCol w:w="1208"/>
        <w:gridCol w:w="1323"/>
        <w:gridCol w:w="2079"/>
        <w:gridCol w:w="5245"/>
        <w:gridCol w:w="1365"/>
      </w:tblGrid>
      <w:tr w:rsidR="00034D75" w14:paraId="1BB6FC6E" w14:textId="77777777">
        <w:tc>
          <w:tcPr>
            <w:tcW w:w="843" w:type="dxa"/>
            <w:vMerge w:val="restart"/>
            <w:shd w:val="clear" w:color="auto" w:fill="D9D9D9"/>
          </w:tcPr>
          <w:p w14:paraId="414DFA34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eting</w:t>
            </w:r>
          </w:p>
        </w:tc>
        <w:tc>
          <w:tcPr>
            <w:tcW w:w="950" w:type="dxa"/>
            <w:vMerge w:val="restart"/>
            <w:shd w:val="clear" w:color="auto" w:fill="D9D9D9"/>
          </w:tcPr>
          <w:p w14:paraId="67847C92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dee CPMK</w:t>
            </w:r>
          </w:p>
        </w:tc>
        <w:tc>
          <w:tcPr>
            <w:tcW w:w="950" w:type="dxa"/>
            <w:vMerge w:val="restart"/>
            <w:shd w:val="clear" w:color="auto" w:fill="D9D9D9"/>
          </w:tcPr>
          <w:p w14:paraId="60ABEB84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 CPMK</w:t>
            </w:r>
          </w:p>
        </w:tc>
        <w:tc>
          <w:tcPr>
            <w:tcW w:w="1549" w:type="dxa"/>
            <w:vMerge w:val="restart"/>
            <w:shd w:val="clear" w:color="auto" w:fill="D9D9D9"/>
          </w:tcPr>
          <w:p w14:paraId="3E77182C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escription of Content/ Material</w:t>
            </w:r>
          </w:p>
        </w:tc>
        <w:tc>
          <w:tcPr>
            <w:tcW w:w="4610" w:type="dxa"/>
            <w:gridSpan w:val="3"/>
            <w:shd w:val="clear" w:color="auto" w:fill="D9D9D9"/>
          </w:tcPr>
          <w:p w14:paraId="79E71511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earning Experience</w:t>
            </w:r>
          </w:p>
        </w:tc>
        <w:tc>
          <w:tcPr>
            <w:tcW w:w="5245" w:type="dxa"/>
            <w:vMerge w:val="restart"/>
            <w:shd w:val="clear" w:color="auto" w:fill="D9D9D9"/>
          </w:tcPr>
          <w:p w14:paraId="31201926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earning Resources</w:t>
            </w:r>
          </w:p>
        </w:tc>
        <w:tc>
          <w:tcPr>
            <w:tcW w:w="1365" w:type="dxa"/>
            <w:vMerge w:val="restart"/>
            <w:shd w:val="clear" w:color="auto" w:fill="D9D9D9"/>
          </w:tcPr>
          <w:p w14:paraId="377196E7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valuation</w:t>
            </w:r>
          </w:p>
        </w:tc>
      </w:tr>
      <w:tr w:rsidR="00034D75" w14:paraId="65EBEAEA" w14:textId="77777777">
        <w:tc>
          <w:tcPr>
            <w:tcW w:w="843" w:type="dxa"/>
            <w:vMerge/>
            <w:shd w:val="clear" w:color="auto" w:fill="D9D9D9"/>
          </w:tcPr>
          <w:p w14:paraId="55FEB9A3" w14:textId="77777777" w:rsidR="00034D75" w:rsidRDefault="00034D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  <w:vMerge/>
            <w:shd w:val="clear" w:color="auto" w:fill="D9D9D9"/>
          </w:tcPr>
          <w:p w14:paraId="28248C77" w14:textId="77777777" w:rsidR="00034D75" w:rsidRDefault="00034D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  <w:vMerge/>
            <w:shd w:val="clear" w:color="auto" w:fill="D9D9D9"/>
          </w:tcPr>
          <w:p w14:paraId="1D2D7A70" w14:textId="77777777" w:rsidR="00034D75" w:rsidRDefault="00034D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49" w:type="dxa"/>
            <w:vMerge/>
            <w:shd w:val="clear" w:color="auto" w:fill="D9D9D9"/>
          </w:tcPr>
          <w:p w14:paraId="74BEDFEB" w14:textId="77777777" w:rsidR="00034D75" w:rsidRDefault="00034D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08" w:type="dxa"/>
            <w:vMerge w:val="restart"/>
            <w:shd w:val="clear" w:color="auto" w:fill="D9D9D9"/>
            <w:vAlign w:val="center"/>
          </w:tcPr>
          <w:p w14:paraId="59A13447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ffline</w:t>
            </w:r>
          </w:p>
        </w:tc>
        <w:tc>
          <w:tcPr>
            <w:tcW w:w="3402" w:type="dxa"/>
            <w:gridSpan w:val="2"/>
            <w:shd w:val="clear" w:color="auto" w:fill="D9D9D9"/>
          </w:tcPr>
          <w:p w14:paraId="185F7604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nline</w:t>
            </w:r>
          </w:p>
        </w:tc>
        <w:tc>
          <w:tcPr>
            <w:tcW w:w="5245" w:type="dxa"/>
            <w:vMerge/>
            <w:shd w:val="clear" w:color="auto" w:fill="D9D9D9"/>
          </w:tcPr>
          <w:p w14:paraId="213F3259" w14:textId="77777777" w:rsidR="00034D75" w:rsidRDefault="00034D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5" w:type="dxa"/>
            <w:vMerge/>
            <w:shd w:val="clear" w:color="auto" w:fill="D9D9D9"/>
          </w:tcPr>
          <w:p w14:paraId="107B5155" w14:textId="77777777" w:rsidR="00034D75" w:rsidRDefault="00034D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34D75" w14:paraId="3FD46446" w14:textId="77777777">
        <w:tc>
          <w:tcPr>
            <w:tcW w:w="843" w:type="dxa"/>
            <w:vMerge/>
            <w:shd w:val="clear" w:color="auto" w:fill="D9D9D9"/>
          </w:tcPr>
          <w:p w14:paraId="26A00653" w14:textId="77777777" w:rsidR="00034D75" w:rsidRDefault="00034D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  <w:vMerge/>
            <w:shd w:val="clear" w:color="auto" w:fill="D9D9D9"/>
          </w:tcPr>
          <w:p w14:paraId="641F6688" w14:textId="77777777" w:rsidR="00034D75" w:rsidRDefault="00034D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  <w:vMerge/>
            <w:shd w:val="clear" w:color="auto" w:fill="D9D9D9"/>
          </w:tcPr>
          <w:p w14:paraId="23AD5B15" w14:textId="77777777" w:rsidR="00034D75" w:rsidRDefault="00034D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49" w:type="dxa"/>
            <w:vMerge/>
            <w:shd w:val="clear" w:color="auto" w:fill="D9D9D9"/>
          </w:tcPr>
          <w:p w14:paraId="4C8BE8C7" w14:textId="77777777" w:rsidR="00034D75" w:rsidRDefault="00034D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08" w:type="dxa"/>
            <w:vMerge/>
            <w:shd w:val="clear" w:color="auto" w:fill="D9D9D9"/>
            <w:vAlign w:val="center"/>
          </w:tcPr>
          <w:p w14:paraId="2E6E0451" w14:textId="77777777" w:rsidR="00034D75" w:rsidRDefault="00034D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3" w:type="dxa"/>
            <w:shd w:val="clear" w:color="auto" w:fill="D9D9D9"/>
          </w:tcPr>
          <w:p w14:paraId="4DA87217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inkron</w:t>
            </w:r>
          </w:p>
        </w:tc>
        <w:tc>
          <w:tcPr>
            <w:tcW w:w="2079" w:type="dxa"/>
            <w:shd w:val="clear" w:color="auto" w:fill="D9D9D9"/>
          </w:tcPr>
          <w:p w14:paraId="522DADF4" w14:textId="4FF28939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s</w:t>
            </w:r>
            <w:r w:rsidR="00C4632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ncron</w:t>
            </w:r>
          </w:p>
        </w:tc>
        <w:tc>
          <w:tcPr>
            <w:tcW w:w="5245" w:type="dxa"/>
            <w:vMerge/>
            <w:shd w:val="clear" w:color="auto" w:fill="D9D9D9"/>
          </w:tcPr>
          <w:p w14:paraId="3D773C10" w14:textId="77777777" w:rsidR="00034D75" w:rsidRDefault="00034D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5" w:type="dxa"/>
            <w:vMerge/>
            <w:shd w:val="clear" w:color="auto" w:fill="D9D9D9"/>
          </w:tcPr>
          <w:p w14:paraId="22480429" w14:textId="77777777" w:rsidR="00034D75" w:rsidRDefault="00034D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34D75" w14:paraId="5DC0BA28" w14:textId="77777777">
        <w:trPr>
          <w:trHeight w:val="1160"/>
        </w:trPr>
        <w:tc>
          <w:tcPr>
            <w:tcW w:w="843" w:type="dxa"/>
          </w:tcPr>
          <w:p w14:paraId="5217A0EE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-2</w:t>
            </w:r>
          </w:p>
        </w:tc>
        <w:tc>
          <w:tcPr>
            <w:tcW w:w="950" w:type="dxa"/>
          </w:tcPr>
          <w:p w14:paraId="6F859995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</w:tcPr>
          <w:p w14:paraId="7361E223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549" w:type="dxa"/>
          </w:tcPr>
          <w:p w14:paraId="0D2D400B" w14:textId="77777777" w:rsidR="00034D75" w:rsidRDefault="00486C8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blems of geography and geography learning through literature review and research results </w:t>
            </w:r>
          </w:p>
        </w:tc>
        <w:tc>
          <w:tcPr>
            <w:tcW w:w="1208" w:type="dxa"/>
            <w:shd w:val="clear" w:color="auto" w:fill="FFFFFF"/>
          </w:tcPr>
          <w:p w14:paraId="1BFEAC0E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41B688F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ind w:left="30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stening to the dissertation</w:t>
            </w:r>
          </w:p>
          <w:p w14:paraId="7A86F6C2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ind w:left="30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26B57540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ind w:left="30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</w:tc>
        <w:tc>
          <w:tcPr>
            <w:tcW w:w="1323" w:type="dxa"/>
            <w:shd w:val="clear" w:color="auto" w:fill="FFFFFF"/>
          </w:tcPr>
          <w:p w14:paraId="1A5FECFF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9" w:type="dxa"/>
            <w:shd w:val="clear" w:color="auto" w:fill="FFFFFF"/>
          </w:tcPr>
          <w:p w14:paraId="6D13B6D2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8597B5E" w14:textId="77777777" w:rsidR="00034D75" w:rsidRDefault="00486C8E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71" w:hanging="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cy background problems. Dissertation on Geography Education (Eng) in E-Library</w:t>
            </w:r>
          </w:p>
          <w:p w14:paraId="0BDEA057" w14:textId="77777777" w:rsidR="00034D75" w:rsidRDefault="00486C8E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71" w:hanging="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76B9DF40" w14:textId="77777777" w:rsidR="00034D75" w:rsidRDefault="00486C8E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71" w:hanging="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a resume</w:t>
            </w:r>
          </w:p>
          <w:p w14:paraId="53B69C8D" w14:textId="77777777" w:rsidR="00034D75" w:rsidRDefault="00486C8E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71" w:hanging="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  <w:p w14:paraId="1FA0A245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07DEAC2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245" w:type="dxa"/>
            <w:shd w:val="clear" w:color="auto" w:fill="FFFFFF"/>
          </w:tcPr>
          <w:p w14:paraId="29A40F70" w14:textId="77777777" w:rsidR="00034D75" w:rsidRDefault="00486C8E">
            <w:pPr>
              <w:spacing w:after="160" w:line="276" w:lineRule="auto"/>
              <w:ind w:left="16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uriasumantri,J.S. 1990.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Filsafat Ilmu: Sebuah Pengantar Populer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akarta: Pustaka Sinar Harapan.</w:t>
            </w:r>
          </w:p>
          <w:p w14:paraId="15F0F203" w14:textId="77777777" w:rsidR="00034D75" w:rsidRDefault="00486C8E">
            <w:pPr>
              <w:spacing w:line="276" w:lineRule="auto"/>
              <w:ind w:left="216" w:hanging="5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stina, I Komang, et.al,.2015. Quality of Life of Older Persons in Indonesia: Sex Differences.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Mediterranean Journal of Social Scienc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Vol 6 No.3 S2 May 2015. </w:t>
            </w:r>
          </w:p>
          <w:p w14:paraId="57812B04" w14:textId="77777777" w:rsidR="00034D75" w:rsidRDefault="00486C8E">
            <w:pPr>
              <w:spacing w:line="276" w:lineRule="auto"/>
              <w:ind w:left="72" w:hanging="5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org, Walter R., &amp; Gall, Meredith D. 1983.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Educational Research: An Introduction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ndon: Longman</w:t>
            </w:r>
          </w:p>
          <w:p w14:paraId="115C0EB3" w14:textId="77777777" w:rsidR="00034D75" w:rsidRDefault="00486C8E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wang, S.A., dkk. (2000)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. Etnoekologi Manusia di Hutan Rakyat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ogyakarta: Sinergi Press</w:t>
            </w:r>
          </w:p>
          <w:p w14:paraId="13AC9F21" w14:textId="77777777" w:rsidR="00034D75" w:rsidRDefault="00C46329">
            <w:pPr>
              <w:spacing w:after="200" w:line="276" w:lineRule="auto"/>
              <w:rPr>
                <w:rFonts w:ascii="Arial" w:eastAsia="Arial" w:hAnsi="Arial" w:cs="Arial"/>
                <w:color w:val="000099"/>
                <w:u w:val="single"/>
              </w:rPr>
            </w:pPr>
            <w:hyperlink r:id="rId6">
              <w:r w:rsidR="00486C8E">
                <w:rPr>
                  <w:rFonts w:ascii="Arial" w:eastAsia="Arial" w:hAnsi="Arial" w:cs="Arial"/>
                  <w:color w:val="000099"/>
                  <w:u w:val="single"/>
                </w:rPr>
                <w:t>http://karya-ilmiah.um.ac.id/index.php/disertasi/index</w:t>
              </w:r>
            </w:hyperlink>
          </w:p>
          <w:p w14:paraId="60616E02" w14:textId="77777777" w:rsidR="00034D75" w:rsidRDefault="00486C8E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99"/>
                <w:u w:val="single"/>
              </w:rPr>
              <w:t>https://scholar.google.co.id/scholar?hl=en&amp;as_sdt=0%2C5&amp;as_vis=1&amp;q=kumpulan++doktor+Upi&amp;btnG</w:t>
            </w:r>
          </w:p>
        </w:tc>
        <w:tc>
          <w:tcPr>
            <w:tcW w:w="1365" w:type="dxa"/>
          </w:tcPr>
          <w:p w14:paraId="14C62556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at lectures</w:t>
            </w:r>
          </w:p>
          <w:p w14:paraId="10930938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ipation</w:t>
            </w:r>
          </w:p>
          <w:p w14:paraId="73D56CED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duct</w:t>
            </w:r>
          </w:p>
        </w:tc>
      </w:tr>
      <w:tr w:rsidR="00034D75" w14:paraId="1C41FDC3" w14:textId="77777777">
        <w:trPr>
          <w:trHeight w:val="70"/>
        </w:trPr>
        <w:tc>
          <w:tcPr>
            <w:tcW w:w="843" w:type="dxa"/>
          </w:tcPr>
          <w:p w14:paraId="45B26653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-4-5</w:t>
            </w:r>
          </w:p>
        </w:tc>
        <w:tc>
          <w:tcPr>
            <w:tcW w:w="950" w:type="dxa"/>
          </w:tcPr>
          <w:p w14:paraId="680C572A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</w:tcPr>
          <w:p w14:paraId="3C78DE5E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549" w:type="dxa"/>
          </w:tcPr>
          <w:p w14:paraId="03F79C83" w14:textId="77777777" w:rsidR="00034D75" w:rsidRDefault="00486C8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blem formulation and research focus</w:t>
            </w:r>
          </w:p>
        </w:tc>
        <w:tc>
          <w:tcPr>
            <w:tcW w:w="1208" w:type="dxa"/>
            <w:shd w:val="clear" w:color="auto" w:fill="FFFFFF"/>
          </w:tcPr>
          <w:p w14:paraId="4D3BF155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FA61602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ind w:left="30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71A7132E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ind w:left="30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resentation</w:t>
            </w:r>
          </w:p>
        </w:tc>
        <w:tc>
          <w:tcPr>
            <w:tcW w:w="1323" w:type="dxa"/>
            <w:shd w:val="clear" w:color="auto" w:fill="FFFFFF"/>
          </w:tcPr>
          <w:p w14:paraId="3197BE5A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9" w:type="dxa"/>
            <w:shd w:val="clear" w:color="auto" w:fill="FFFFFF"/>
          </w:tcPr>
          <w:p w14:paraId="256E593D" w14:textId="684B0AD9" w:rsidR="00034D75" w:rsidRDefault="00486C8E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iteracy background problems. Dissertation o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Geography Education (English) at E</w:t>
            </w:r>
            <w:r w:rsidR="00BE38E5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brary</w:t>
            </w:r>
          </w:p>
          <w:p w14:paraId="15624B22" w14:textId="77777777" w:rsidR="00034D75" w:rsidRDefault="00486C8E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76E9263F" w14:textId="77777777" w:rsidR="00034D75" w:rsidRDefault="00486C8E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a resume</w:t>
            </w:r>
          </w:p>
          <w:p w14:paraId="696D495A" w14:textId="77777777" w:rsidR="00034D75" w:rsidRDefault="00486C8E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  <w:p w14:paraId="20A3F550" w14:textId="77777777" w:rsidR="00034D75" w:rsidRDefault="00034D7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shd w:val="clear" w:color="auto" w:fill="FFFFFF"/>
          </w:tcPr>
          <w:p w14:paraId="4D06BBF4" w14:textId="21EC13B4" w:rsidR="00034D75" w:rsidRDefault="00486C8E">
            <w:pPr>
              <w:spacing w:line="276" w:lineRule="auto"/>
              <w:ind w:left="162" w:hanging="90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Astina, I Komang dan Wan Ibrahim WA. 2016. The Influence of Location on Quality of Life of Older Persons in Indonesia.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IISTE, Research on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lastRenderedPageBreak/>
              <w:t>Humanities and Social Sciences,</w:t>
            </w:r>
            <w:r w:rsidR="00BE38E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ol 6, No.20, 2016</w:t>
            </w:r>
          </w:p>
          <w:p w14:paraId="16655AD5" w14:textId="43CB328A" w:rsidR="00034D75" w:rsidRDefault="00486C8E">
            <w:pPr>
              <w:spacing w:line="276" w:lineRule="auto"/>
              <w:ind w:left="162" w:hanging="9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dhwan, Sumarmi, Nyoman R, Dwiyono H.U, Rima.Student Perception</w:t>
            </w:r>
            <w:r w:rsidR="00BE38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 Teaching MaterialDevelopment……..Journal of Education of Gifted Young Scienti</w:t>
            </w:r>
            <w:r w:rsidR="00BE38E5">
              <w:rPr>
                <w:rFonts w:ascii="Times New Roman" w:eastAsia="Times New Roman" w:hAnsi="Times New Roman" w:cs="Times New Roman"/>
                <w:sz w:val="24"/>
                <w:szCs w:val="24"/>
              </w:rPr>
              <w:t>s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, 7 (4), Des 2019</w:t>
            </w:r>
          </w:p>
          <w:p w14:paraId="495A5307" w14:textId="77777777" w:rsidR="00034D75" w:rsidRDefault="00486C8E">
            <w:pPr>
              <w:spacing w:line="276" w:lineRule="auto"/>
              <w:ind w:left="162" w:hanging="9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ttps://dergipark.org.tr/en/pub/jegys</w:t>
            </w:r>
          </w:p>
        </w:tc>
        <w:tc>
          <w:tcPr>
            <w:tcW w:w="1365" w:type="dxa"/>
          </w:tcPr>
          <w:p w14:paraId="29300F7B" w14:textId="77777777" w:rsidR="00034D75" w:rsidRDefault="00486C8E">
            <w:pPr>
              <w:spacing w:after="200"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ttendance at lectures</w:t>
            </w:r>
          </w:p>
          <w:p w14:paraId="33CEB6A7" w14:textId="77777777" w:rsidR="00034D75" w:rsidRDefault="00486C8E">
            <w:pPr>
              <w:spacing w:after="200"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roduct Participation</w:t>
            </w:r>
          </w:p>
        </w:tc>
      </w:tr>
      <w:tr w:rsidR="00034D75" w14:paraId="7E4CEF89" w14:textId="77777777">
        <w:tc>
          <w:tcPr>
            <w:tcW w:w="843" w:type="dxa"/>
          </w:tcPr>
          <w:p w14:paraId="2AB0D431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6-7</w:t>
            </w:r>
          </w:p>
        </w:tc>
        <w:tc>
          <w:tcPr>
            <w:tcW w:w="950" w:type="dxa"/>
          </w:tcPr>
          <w:p w14:paraId="5CC93809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</w:tcPr>
          <w:p w14:paraId="2E77A21D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549" w:type="dxa"/>
          </w:tcPr>
          <w:p w14:paraId="3E92FB24" w14:textId="77777777" w:rsidR="00034D75" w:rsidRDefault="00486C8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ture review of relevant theories to develop a theoretical framework and research flow</w:t>
            </w:r>
          </w:p>
        </w:tc>
        <w:tc>
          <w:tcPr>
            <w:tcW w:w="1208" w:type="dxa"/>
            <w:shd w:val="clear" w:color="auto" w:fill="FFFFFF"/>
          </w:tcPr>
          <w:p w14:paraId="27B96E4B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ind w:left="30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0FC90166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ind w:left="30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</w:tc>
        <w:tc>
          <w:tcPr>
            <w:tcW w:w="1323" w:type="dxa"/>
            <w:shd w:val="clear" w:color="auto" w:fill="FFFFFF"/>
          </w:tcPr>
          <w:p w14:paraId="2D476AD7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9" w:type="dxa"/>
            <w:shd w:val="clear" w:color="auto" w:fill="FFFFFF"/>
          </w:tcPr>
          <w:p w14:paraId="27DA8A35" w14:textId="77777777" w:rsidR="00034D75" w:rsidRDefault="00486C8E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cy background problems. Dissertation on Geography Education (English) at E Library</w:t>
            </w:r>
          </w:p>
          <w:p w14:paraId="05F4CD67" w14:textId="77777777" w:rsidR="00034D75" w:rsidRDefault="00486C8E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1B789A19" w14:textId="77777777" w:rsidR="00034D75" w:rsidRDefault="00486C8E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Resume</w:t>
            </w:r>
          </w:p>
          <w:p w14:paraId="7CBC74F7" w14:textId="77777777" w:rsidR="00034D75" w:rsidRDefault="00486C8E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  <w:p w14:paraId="64E0174C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245" w:type="dxa"/>
            <w:shd w:val="clear" w:color="auto" w:fill="FFFFFF"/>
          </w:tcPr>
          <w:p w14:paraId="03EAAA49" w14:textId="77777777" w:rsidR="00034D75" w:rsidRDefault="00486C8E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eorge Ritzer dan Douglas J. Goodman. 2012.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eori Soilsiologi dari Teori Klasik Sampai Sosial Postmoder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 Yogyakarta: Kreasi Wacana</w:t>
            </w:r>
          </w:p>
          <w:p w14:paraId="5C9366AB" w14:textId="77777777" w:rsidR="00034D75" w:rsidRDefault="00C46329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7">
              <w:r w:rsidR="00486C8E">
                <w:rPr>
                  <w:rFonts w:ascii="Arial" w:eastAsia="Arial" w:hAnsi="Arial" w:cs="Arial"/>
                  <w:color w:val="000099"/>
                  <w:u w:val="single"/>
                </w:rPr>
                <w:t>https://scholar.google.co.id/scholar?hl=en&amp;as_sdt=0%2C5&amp;as_vis=1&amp;q=kumpulan+disertasi+doktor+ipb&amp;btnG=</w:t>
              </w:r>
            </w:hyperlink>
          </w:p>
          <w:p w14:paraId="1DD69826" w14:textId="77777777" w:rsidR="00034D75" w:rsidRDefault="00486C8E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iddens, Antony, et.al. 2008. Social Theory Today.Jakarta: Pustaka Pelajar</w:t>
            </w:r>
          </w:p>
          <w:p w14:paraId="4C979E1B" w14:textId="77777777" w:rsidR="00034D75" w:rsidRDefault="00C46329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">
              <w:r w:rsidR="00486C8E">
                <w:rPr>
                  <w:rFonts w:ascii="Arial" w:eastAsia="Arial" w:hAnsi="Arial" w:cs="Arial"/>
                  <w:color w:val="000099"/>
                  <w:u w:val="single"/>
                </w:rPr>
                <w:t>http://lib.geo.ugm.ac.id/main2/?page_id=1332</w:t>
              </w:r>
            </w:hyperlink>
          </w:p>
        </w:tc>
        <w:tc>
          <w:tcPr>
            <w:tcW w:w="1365" w:type="dxa"/>
          </w:tcPr>
          <w:p w14:paraId="6F994367" w14:textId="77777777" w:rsidR="00034D75" w:rsidRDefault="00486C8E">
            <w:pPr>
              <w:spacing w:after="200"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at lectures</w:t>
            </w:r>
          </w:p>
          <w:p w14:paraId="65BBBF33" w14:textId="77777777" w:rsidR="00034D75" w:rsidRDefault="00486C8E">
            <w:pPr>
              <w:spacing w:after="200"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duct Participation</w:t>
            </w:r>
          </w:p>
          <w:p w14:paraId="6EA3003C" w14:textId="77777777" w:rsidR="00034D75" w:rsidRDefault="00034D75">
            <w:pPr>
              <w:spacing w:after="200"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34D75" w14:paraId="58E6C91F" w14:textId="77777777">
        <w:tc>
          <w:tcPr>
            <w:tcW w:w="843" w:type="dxa"/>
          </w:tcPr>
          <w:p w14:paraId="688E50C8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.9.10</w:t>
            </w:r>
          </w:p>
        </w:tc>
        <w:tc>
          <w:tcPr>
            <w:tcW w:w="950" w:type="dxa"/>
          </w:tcPr>
          <w:p w14:paraId="36BDE5CB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</w:tcPr>
          <w:p w14:paraId="2E256E1F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549" w:type="dxa"/>
          </w:tcPr>
          <w:p w14:paraId="6CFE58C7" w14:textId="77777777" w:rsidR="00034D75" w:rsidRDefault="00486C8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eography theory synthesis and geography learning</w:t>
            </w:r>
          </w:p>
        </w:tc>
        <w:tc>
          <w:tcPr>
            <w:tcW w:w="1208" w:type="dxa"/>
            <w:shd w:val="clear" w:color="auto" w:fill="FFFFFF"/>
          </w:tcPr>
          <w:p w14:paraId="74A0A900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ind w:left="30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5280559E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ind w:left="30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</w:tc>
        <w:tc>
          <w:tcPr>
            <w:tcW w:w="1323" w:type="dxa"/>
            <w:shd w:val="clear" w:color="auto" w:fill="FFFFFF"/>
          </w:tcPr>
          <w:p w14:paraId="2061688A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9" w:type="dxa"/>
            <w:shd w:val="clear" w:color="auto" w:fill="FFFFFF"/>
          </w:tcPr>
          <w:p w14:paraId="53F43D50" w14:textId="77777777" w:rsidR="00034D75" w:rsidRDefault="00486C8E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entas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teracy background problems. Dissertation on Geography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Education (English) at E Library</w:t>
            </w:r>
          </w:p>
          <w:p w14:paraId="5BE11554" w14:textId="77777777" w:rsidR="00034D75" w:rsidRDefault="00486C8E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64FC2D9A" w14:textId="77777777" w:rsidR="00034D75" w:rsidRDefault="00486C8E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resume</w:t>
            </w:r>
          </w:p>
          <w:p w14:paraId="396E50FA" w14:textId="77777777" w:rsidR="00034D75" w:rsidRDefault="00486C8E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  <w:p w14:paraId="58254D1A" w14:textId="77777777" w:rsidR="00034D75" w:rsidRDefault="00034D7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shd w:val="clear" w:color="auto" w:fill="FFFFFF"/>
          </w:tcPr>
          <w:p w14:paraId="2A0BC6D2" w14:textId="77777777" w:rsidR="00034D75" w:rsidRDefault="00486C8E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Farganis, James (ed.). 2000.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ading in Social Theory: The Classic Tradition to Post Modernis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 United Stated of America: The McGraw-Hill Companies, Inc</w:t>
            </w:r>
          </w:p>
          <w:p w14:paraId="20D7411B" w14:textId="77777777" w:rsidR="00034D75" w:rsidRDefault="00C46329">
            <w:hyperlink r:id="rId9">
              <w:r w:rsidR="00486C8E">
                <w:rPr>
                  <w:rFonts w:ascii="Arial" w:eastAsia="Arial" w:hAnsi="Arial" w:cs="Arial"/>
                  <w:color w:val="000099"/>
                  <w:u w:val="single"/>
                </w:rPr>
                <w:t>https://scholar.google.co.id/scholar?hl=en&amp;as_sdt=0%2C5&amp;as_vis=1&amp;q=tesis+phd+of+tourism&amp;btnG=</w:t>
              </w:r>
            </w:hyperlink>
          </w:p>
          <w:p w14:paraId="7CE961FA" w14:textId="77777777" w:rsidR="00034D75" w:rsidRDefault="00034D7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</w:tcPr>
          <w:p w14:paraId="2060A45D" w14:textId="77777777" w:rsidR="00034D75" w:rsidRDefault="00486C8E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at lectures</w:t>
            </w:r>
          </w:p>
          <w:p w14:paraId="368E5708" w14:textId="77777777" w:rsidR="00034D75" w:rsidRDefault="00486C8E">
            <w:pPr>
              <w:spacing w:after="200"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duct Participation</w:t>
            </w:r>
          </w:p>
          <w:p w14:paraId="0DADA02E" w14:textId="77777777" w:rsidR="00034D75" w:rsidRDefault="00034D75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34D75" w14:paraId="1151BEDD" w14:textId="77777777">
        <w:tc>
          <w:tcPr>
            <w:tcW w:w="843" w:type="dxa"/>
          </w:tcPr>
          <w:p w14:paraId="28BE7DE2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11-12</w:t>
            </w:r>
          </w:p>
        </w:tc>
        <w:tc>
          <w:tcPr>
            <w:tcW w:w="950" w:type="dxa"/>
          </w:tcPr>
          <w:p w14:paraId="2EF015DA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</w:tcPr>
          <w:p w14:paraId="4B83225D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549" w:type="dxa"/>
          </w:tcPr>
          <w:p w14:paraId="00CA1F48" w14:textId="77777777" w:rsidR="00034D75" w:rsidRDefault="00486C8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design of the theoretical framework and the flow of the dissertation research</w:t>
            </w:r>
          </w:p>
        </w:tc>
        <w:tc>
          <w:tcPr>
            <w:tcW w:w="1208" w:type="dxa"/>
            <w:shd w:val="clear" w:color="auto" w:fill="FFFFFF"/>
          </w:tcPr>
          <w:p w14:paraId="651ECA4C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6943A7D7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ind w:left="30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sion</w:t>
            </w:r>
          </w:p>
          <w:p w14:paraId="638ACD6D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ind w:left="30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</w:tc>
        <w:tc>
          <w:tcPr>
            <w:tcW w:w="1323" w:type="dxa"/>
            <w:shd w:val="clear" w:color="auto" w:fill="FFFFFF"/>
          </w:tcPr>
          <w:p w14:paraId="5EF7C522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9" w:type="dxa"/>
            <w:shd w:val="clear" w:color="auto" w:fill="FFFFFF"/>
          </w:tcPr>
          <w:p w14:paraId="625290D3" w14:textId="77777777" w:rsidR="00034D75" w:rsidRDefault="00486C8E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cy of reputable journals/ Scopus Q1-2 on education and geography education</w:t>
            </w:r>
          </w:p>
          <w:p w14:paraId="148AE8F0" w14:textId="77777777" w:rsidR="00034D75" w:rsidRDefault="00486C8E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30170373" w14:textId="77777777" w:rsidR="00034D75" w:rsidRDefault="00486C8E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ume</w:t>
            </w:r>
          </w:p>
          <w:p w14:paraId="7DEC1875" w14:textId="77777777" w:rsidR="00034D75" w:rsidRDefault="00486C8E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</w:tc>
        <w:tc>
          <w:tcPr>
            <w:tcW w:w="5245" w:type="dxa"/>
            <w:shd w:val="clear" w:color="auto" w:fill="FFFFFF"/>
          </w:tcPr>
          <w:p w14:paraId="65733DDB" w14:textId="77777777" w:rsidR="00034D75" w:rsidRDefault="00486C8E">
            <w:pPr>
              <w:spacing w:line="276" w:lineRule="auto"/>
              <w:ind w:left="16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etterman, David M. 1989.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Ethnography Step by Ste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 London: Sage Publication</w:t>
            </w:r>
          </w:p>
          <w:p w14:paraId="1118F66B" w14:textId="77777777" w:rsidR="00034D75" w:rsidRDefault="00034D75">
            <w:pPr>
              <w:spacing w:line="276" w:lineRule="auto"/>
              <w:ind w:left="16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5B22404" w14:textId="77777777" w:rsidR="00034D75" w:rsidRDefault="00486C8E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nzin, Norman K., &amp; Lincoln, Yvona S. 1994.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Handbook of Qualitative Research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ndon: Sage Publisher</w:t>
            </w:r>
          </w:p>
          <w:p w14:paraId="1E1C6953" w14:textId="77777777" w:rsidR="00034D75" w:rsidRDefault="00486C8E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uspita, A.K, Sugeng U, Sumarmi, Dwiyono H.U. Improving Disaster Knowledge within high school students throughgeographic literacy. International Journal of Disaster RiskReduction 43 (2020)</w:t>
            </w:r>
          </w:p>
          <w:p w14:paraId="43014DA6" w14:textId="77777777" w:rsidR="00034D75" w:rsidRDefault="00486C8E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ttps://www.journals.elsevier.com/international-journal-of-disaster-risk-reduction</w:t>
            </w:r>
          </w:p>
        </w:tc>
        <w:tc>
          <w:tcPr>
            <w:tcW w:w="1365" w:type="dxa"/>
          </w:tcPr>
          <w:p w14:paraId="240CB17F" w14:textId="77777777" w:rsidR="00034D75" w:rsidRDefault="00486C8E">
            <w:pPr>
              <w:spacing w:after="200"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at lectures</w:t>
            </w:r>
          </w:p>
          <w:p w14:paraId="160226F6" w14:textId="77777777" w:rsidR="00034D75" w:rsidRDefault="00486C8E">
            <w:pPr>
              <w:spacing w:after="200"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duct Participation</w:t>
            </w:r>
          </w:p>
          <w:p w14:paraId="6B9D6C54" w14:textId="77777777" w:rsidR="00034D75" w:rsidRDefault="00034D75">
            <w:pPr>
              <w:spacing w:after="200"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34D75" w14:paraId="6E20940A" w14:textId="77777777">
        <w:trPr>
          <w:trHeight w:val="2240"/>
        </w:trPr>
        <w:tc>
          <w:tcPr>
            <w:tcW w:w="843" w:type="dxa"/>
          </w:tcPr>
          <w:p w14:paraId="0813F0F1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13-14</w:t>
            </w:r>
          </w:p>
        </w:tc>
        <w:tc>
          <w:tcPr>
            <w:tcW w:w="950" w:type="dxa"/>
          </w:tcPr>
          <w:p w14:paraId="000EFA10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</w:tcPr>
          <w:p w14:paraId="599BE73E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549" w:type="dxa"/>
          </w:tcPr>
          <w:p w14:paraId="4D030E8A" w14:textId="77777777" w:rsidR="00034D75" w:rsidRDefault="00486C8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paration of dissertation proposal</w:t>
            </w:r>
          </w:p>
        </w:tc>
        <w:tc>
          <w:tcPr>
            <w:tcW w:w="1208" w:type="dxa"/>
            <w:shd w:val="clear" w:color="auto" w:fill="FFFFFF"/>
          </w:tcPr>
          <w:p w14:paraId="0951A385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ind w:left="30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1BFAE190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ind w:left="30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posal presentation</w:t>
            </w:r>
          </w:p>
        </w:tc>
        <w:tc>
          <w:tcPr>
            <w:tcW w:w="1323" w:type="dxa"/>
            <w:shd w:val="clear" w:color="auto" w:fill="FFFFFF"/>
          </w:tcPr>
          <w:p w14:paraId="02AC064A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9" w:type="dxa"/>
            <w:shd w:val="clear" w:color="auto" w:fill="FFFFFF"/>
          </w:tcPr>
          <w:p w14:paraId="1C7A0878" w14:textId="77777777" w:rsidR="00034D75" w:rsidRDefault="00486C8E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cy of reputable journals/ Scopus Q1-2 on geography and the environment</w:t>
            </w:r>
          </w:p>
          <w:p w14:paraId="10A3B74B" w14:textId="77777777" w:rsidR="00034D75" w:rsidRDefault="00486C8E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73BB7E9A" w14:textId="77777777" w:rsidR="00034D75" w:rsidRDefault="00486C8E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riting a Dissertation Proposal</w:t>
            </w:r>
          </w:p>
          <w:p w14:paraId="7AF4C949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245" w:type="dxa"/>
            <w:shd w:val="clear" w:color="auto" w:fill="FFFFFF"/>
          </w:tcPr>
          <w:p w14:paraId="1BDAF2BA" w14:textId="77777777" w:rsidR="00034D75" w:rsidRDefault="00486C8E">
            <w:pPr>
              <w:spacing w:after="160" w:line="276" w:lineRule="auto"/>
              <w:ind w:left="16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odir, Abdul;et.al. 2020. The Dinamics of Access on Tourism Development in Labuan Bajo, Indonesia.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eoJournal of Tourism and Geosites, Year XIII Vol 29, No 2, 202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399E9121" w14:textId="77777777" w:rsidR="00034D75" w:rsidRDefault="00486C8E">
            <w:pPr>
              <w:spacing w:after="160" w:line="276" w:lineRule="auto"/>
              <w:ind w:left="16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eilita, Rima,dkk. 2019.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cientific Mind Map, Model Pembelajaran Geografi Untuk Meningkatkan Kemampuan Berpikir Kritis  Abad 21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enerbit dan Percetakan UM</w:t>
            </w:r>
          </w:p>
          <w:p w14:paraId="13326460" w14:textId="77777777" w:rsidR="00034D75" w:rsidRDefault="00486C8E">
            <w:pPr>
              <w:spacing w:after="160" w:line="276" w:lineRule="auto"/>
              <w:ind w:firstLine="7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yarif,Herman, dkk. 2016.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Hutan dan Masyarakat Adat Ammatoa, Tinjauan Dalam Perspektif Pasang ri Kajang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ditya Media Malang</w:t>
            </w:r>
          </w:p>
        </w:tc>
        <w:tc>
          <w:tcPr>
            <w:tcW w:w="1365" w:type="dxa"/>
          </w:tcPr>
          <w:p w14:paraId="0F4171FF" w14:textId="77777777" w:rsidR="00034D75" w:rsidRDefault="00486C8E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at lectures</w:t>
            </w:r>
          </w:p>
          <w:p w14:paraId="5CBF032D" w14:textId="77777777" w:rsidR="00034D75" w:rsidRDefault="00486C8E">
            <w:pPr>
              <w:spacing w:after="200"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duct Participation</w:t>
            </w:r>
          </w:p>
          <w:p w14:paraId="26E9B063" w14:textId="77777777" w:rsidR="00034D75" w:rsidRDefault="00034D75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34D75" w14:paraId="41804442" w14:textId="77777777">
        <w:trPr>
          <w:trHeight w:val="1133"/>
        </w:trPr>
        <w:tc>
          <w:tcPr>
            <w:tcW w:w="843" w:type="dxa"/>
          </w:tcPr>
          <w:p w14:paraId="72DC27CF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5-16</w:t>
            </w:r>
          </w:p>
        </w:tc>
        <w:tc>
          <w:tcPr>
            <w:tcW w:w="950" w:type="dxa"/>
          </w:tcPr>
          <w:p w14:paraId="02F02ADC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0" w:type="dxa"/>
          </w:tcPr>
          <w:p w14:paraId="52A8FABC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549" w:type="dxa"/>
          </w:tcPr>
          <w:p w14:paraId="37A7DCB6" w14:textId="77777777" w:rsidR="00034D75" w:rsidRDefault="00486C8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sertation Proposal Presentation</w:t>
            </w:r>
          </w:p>
        </w:tc>
        <w:tc>
          <w:tcPr>
            <w:tcW w:w="1208" w:type="dxa"/>
            <w:shd w:val="clear" w:color="auto" w:fill="FFFFFF"/>
          </w:tcPr>
          <w:p w14:paraId="3DCAF780" w14:textId="77777777" w:rsidR="00034D75" w:rsidRDefault="00486C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</w:tc>
        <w:tc>
          <w:tcPr>
            <w:tcW w:w="1323" w:type="dxa"/>
            <w:shd w:val="clear" w:color="auto" w:fill="FFFFFF"/>
          </w:tcPr>
          <w:p w14:paraId="2E85CAFC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b-Google meet/Zoom</w:t>
            </w:r>
          </w:p>
          <w:p w14:paraId="5DC8E516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F095807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9" w:type="dxa"/>
            <w:shd w:val="clear" w:color="auto" w:fill="FFFFFF"/>
          </w:tcPr>
          <w:p w14:paraId="2482F8FC" w14:textId="77777777" w:rsidR="00034D75" w:rsidRDefault="00486C8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sertation Proposal Presentation (individual)</w:t>
            </w:r>
          </w:p>
        </w:tc>
        <w:tc>
          <w:tcPr>
            <w:tcW w:w="5245" w:type="dxa"/>
            <w:shd w:val="clear" w:color="auto" w:fill="FFFFFF"/>
          </w:tcPr>
          <w:p w14:paraId="4F969983" w14:textId="77777777" w:rsidR="00034D75" w:rsidRDefault="00034D75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</w:tcPr>
          <w:p w14:paraId="5F8C18BF" w14:textId="77777777" w:rsidR="00034D75" w:rsidRDefault="00486C8E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rformance</w:t>
            </w:r>
          </w:p>
          <w:p w14:paraId="1C9E2F48" w14:textId="77777777" w:rsidR="00034D75" w:rsidRDefault="00486C8E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duct</w:t>
            </w:r>
          </w:p>
          <w:p w14:paraId="7B88931A" w14:textId="77777777" w:rsidR="00034D75" w:rsidRDefault="00034D75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0C75C89" w14:textId="77777777" w:rsidR="00034D75" w:rsidRDefault="00034D75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5D554" w14:textId="77777777" w:rsidR="00034D75" w:rsidRDefault="00034D75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45BE2C" w14:textId="77777777" w:rsidR="00034D75" w:rsidRDefault="00486C8E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FERENCES</w:t>
      </w:r>
    </w:p>
    <w:p w14:paraId="4D9D82D6" w14:textId="77777777" w:rsidR="00034D75" w:rsidRDefault="00034D7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EB13851" w14:textId="77777777" w:rsidR="00034D75" w:rsidRDefault="00034D7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FCA3678" w14:textId="77777777" w:rsidR="00034D75" w:rsidRDefault="00486C8E">
      <w:pPr>
        <w:spacing w:line="276" w:lineRule="auto"/>
        <w:ind w:left="990" w:hanging="56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stina, I Komang, Wan Ibrahim WA, Budijanto.2015. Quality of Life of Older Persons in Indonesia: Sex Differences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editerranean Journal of Social Sciences</w:t>
      </w:r>
      <w:r>
        <w:rPr>
          <w:rFonts w:ascii="Times New Roman" w:eastAsia="Times New Roman" w:hAnsi="Times New Roman" w:cs="Times New Roman"/>
          <w:sz w:val="24"/>
          <w:szCs w:val="24"/>
        </w:rPr>
        <w:t>, Vol 6 No.3 S2 May 2015. ISSN 2039-2117 (online),ISSN 2039-9340 (print). MCSER Publishing, Rome-Italy</w:t>
      </w:r>
    </w:p>
    <w:p w14:paraId="6B987887" w14:textId="77777777" w:rsidR="00034D75" w:rsidRDefault="00034D75">
      <w:pPr>
        <w:spacing w:line="276" w:lineRule="auto"/>
        <w:ind w:left="990" w:hanging="564"/>
        <w:rPr>
          <w:rFonts w:ascii="Times New Roman" w:eastAsia="Times New Roman" w:hAnsi="Times New Roman" w:cs="Times New Roman"/>
          <w:sz w:val="24"/>
          <w:szCs w:val="24"/>
        </w:rPr>
      </w:pPr>
    </w:p>
    <w:p w14:paraId="5354B233" w14:textId="77777777" w:rsidR="00034D75" w:rsidRDefault="00486C8E">
      <w:pPr>
        <w:spacing w:line="276" w:lineRule="auto"/>
        <w:ind w:left="990" w:hanging="564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stina, I Komang dan Wan Ibrahim WA. 2016. The Influence of Location on Quality of Life of Older Persons in Indonesia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ISTE, Research on Humanities and Social Sciences ISSN (paper) 2224-5766 ISSN (online) 2225-0484,Vol 6, No.20, 2016</w:t>
      </w:r>
    </w:p>
    <w:p w14:paraId="734542BD" w14:textId="77777777" w:rsidR="00034D75" w:rsidRDefault="00034D75">
      <w:pPr>
        <w:spacing w:line="276" w:lineRule="auto"/>
        <w:ind w:left="990" w:hanging="564"/>
        <w:rPr>
          <w:rFonts w:ascii="Times New Roman" w:eastAsia="Times New Roman" w:hAnsi="Times New Roman" w:cs="Times New Roman"/>
          <w:sz w:val="24"/>
          <w:szCs w:val="24"/>
        </w:rPr>
      </w:pPr>
    </w:p>
    <w:p w14:paraId="431E424C" w14:textId="77777777" w:rsidR="00034D75" w:rsidRDefault="00486C8E">
      <w:pPr>
        <w:spacing w:line="276" w:lineRule="auto"/>
        <w:ind w:left="990" w:hanging="564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wang, S.A., dkk. (2000)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. Etnoekologi Manusia di Hutan Rakyat. </w:t>
      </w:r>
      <w:r>
        <w:rPr>
          <w:rFonts w:ascii="Times New Roman" w:eastAsia="Times New Roman" w:hAnsi="Times New Roman" w:cs="Times New Roman"/>
          <w:sz w:val="24"/>
          <w:szCs w:val="24"/>
        </w:rPr>
        <w:t>Yogyakarta: Sinergi Press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.</w:t>
      </w:r>
    </w:p>
    <w:p w14:paraId="7AE23E57" w14:textId="77777777" w:rsidR="00034D75" w:rsidRDefault="00486C8E">
      <w:pPr>
        <w:spacing w:after="160" w:line="276" w:lineRule="auto"/>
        <w:ind w:left="990" w:hanging="56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org, Walter R., &amp; Gall, Meredith D. 1983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Educational Research: An Introduction. </w:t>
      </w:r>
      <w:r>
        <w:rPr>
          <w:rFonts w:ascii="Times New Roman" w:eastAsia="Times New Roman" w:hAnsi="Times New Roman" w:cs="Times New Roman"/>
          <w:sz w:val="24"/>
          <w:szCs w:val="24"/>
        </w:rPr>
        <w:t>London: Longman.</w:t>
      </w:r>
    </w:p>
    <w:p w14:paraId="547E7C8D" w14:textId="77777777" w:rsidR="00034D75" w:rsidRDefault="00486C8E">
      <w:pPr>
        <w:spacing w:after="200" w:line="276" w:lineRule="auto"/>
        <w:ind w:left="900" w:hanging="47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swell, John W., &amp; Clark, Vicki L. Plano. 2007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Designing and Conducting Mixed Methods Research</w:t>
      </w:r>
      <w:r>
        <w:rPr>
          <w:rFonts w:ascii="Times New Roman" w:eastAsia="Times New Roman" w:hAnsi="Times New Roman" w:cs="Times New Roman"/>
          <w:sz w:val="24"/>
          <w:szCs w:val="24"/>
        </w:rPr>
        <w:t>. London: Sage  Publications.</w:t>
      </w:r>
    </w:p>
    <w:p w14:paraId="137D0B43" w14:textId="77777777" w:rsidR="00034D75" w:rsidRDefault="00486C8E">
      <w:pPr>
        <w:spacing w:after="160" w:line="276" w:lineRule="auto"/>
        <w:ind w:left="900" w:hanging="47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enzin, Norman K., &amp; Lincoln, Yvona S. 1994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Handbook of Qualitative Research. </w:t>
      </w:r>
      <w:r>
        <w:rPr>
          <w:rFonts w:ascii="Times New Roman" w:eastAsia="Times New Roman" w:hAnsi="Times New Roman" w:cs="Times New Roman"/>
          <w:sz w:val="24"/>
          <w:szCs w:val="24"/>
        </w:rPr>
        <w:t>London: Sage Publisher.</w:t>
      </w:r>
    </w:p>
    <w:p w14:paraId="3F25BB3E" w14:textId="77777777" w:rsidR="00034D75" w:rsidRDefault="00486C8E">
      <w:pPr>
        <w:spacing w:line="276" w:lineRule="auto"/>
        <w:ind w:left="851" w:hanging="42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arganis, James (ed.). 2000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Reading in Social Theory: The Classic Tradition to Post Modernism</w:t>
      </w:r>
      <w:r>
        <w:rPr>
          <w:rFonts w:ascii="Times New Roman" w:eastAsia="Times New Roman" w:hAnsi="Times New Roman" w:cs="Times New Roman"/>
          <w:sz w:val="24"/>
          <w:szCs w:val="24"/>
        </w:rPr>
        <w:t>. United Stated of America: The McGraw-Hill Companies, Inc</w:t>
      </w:r>
    </w:p>
    <w:p w14:paraId="258D1251" w14:textId="77777777" w:rsidR="00034D75" w:rsidRDefault="00034D75">
      <w:pPr>
        <w:spacing w:line="276" w:lineRule="auto"/>
        <w:ind w:left="900" w:hanging="474"/>
        <w:rPr>
          <w:rFonts w:ascii="Times New Roman" w:eastAsia="Times New Roman" w:hAnsi="Times New Roman" w:cs="Times New Roman"/>
          <w:sz w:val="24"/>
          <w:szCs w:val="24"/>
        </w:rPr>
      </w:pPr>
    </w:p>
    <w:p w14:paraId="30046A45" w14:textId="77777777" w:rsidR="00034D75" w:rsidRDefault="00486C8E">
      <w:pPr>
        <w:spacing w:line="276" w:lineRule="auto"/>
        <w:ind w:left="851" w:hanging="42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etterman, David M. 1989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thnography Step by Step</w:t>
      </w:r>
      <w:r>
        <w:rPr>
          <w:rFonts w:ascii="Times New Roman" w:eastAsia="Times New Roman" w:hAnsi="Times New Roman" w:cs="Times New Roman"/>
          <w:sz w:val="24"/>
          <w:szCs w:val="24"/>
        </w:rPr>
        <w:t>. London: Sage Publication</w:t>
      </w:r>
    </w:p>
    <w:p w14:paraId="346D9F6D" w14:textId="77777777" w:rsidR="00034D75" w:rsidRDefault="00034D75">
      <w:pPr>
        <w:spacing w:line="276" w:lineRule="auto"/>
        <w:ind w:left="851" w:hanging="851"/>
        <w:rPr>
          <w:rFonts w:ascii="Times New Roman" w:eastAsia="Times New Roman" w:hAnsi="Times New Roman" w:cs="Times New Roman"/>
          <w:sz w:val="24"/>
          <w:szCs w:val="24"/>
        </w:rPr>
      </w:pPr>
    </w:p>
    <w:p w14:paraId="6C89E193" w14:textId="77777777" w:rsidR="00034D75" w:rsidRDefault="00486C8E">
      <w:pPr>
        <w:spacing w:line="276" w:lineRule="auto"/>
        <w:ind w:left="851" w:hanging="42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eorge Ritzer dan Douglas J. Goodman. 2012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eori Soilsiologi dari Teori Klasik Sampai Sosial Postmoder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Yogyakarta: Kreasi Wacana, </w:t>
      </w:r>
    </w:p>
    <w:p w14:paraId="009FC176" w14:textId="77777777" w:rsidR="00034D75" w:rsidRDefault="00034D75">
      <w:pPr>
        <w:spacing w:line="276" w:lineRule="auto"/>
        <w:ind w:left="851" w:hanging="425"/>
        <w:rPr>
          <w:rFonts w:ascii="Times New Roman" w:eastAsia="Times New Roman" w:hAnsi="Times New Roman" w:cs="Times New Roman"/>
          <w:sz w:val="24"/>
          <w:szCs w:val="24"/>
        </w:rPr>
      </w:pPr>
    </w:p>
    <w:p w14:paraId="0BCD857E" w14:textId="77777777" w:rsidR="00034D75" w:rsidRDefault="00486C8E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Giddens, Antony, et.al. 2008. Social Theory Today.Jakarta: Pustaka Pelajar</w:t>
      </w:r>
    </w:p>
    <w:p w14:paraId="6686DA09" w14:textId="77777777" w:rsidR="00034D75" w:rsidRDefault="00034D75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677780" w14:textId="77777777" w:rsidR="00034D75" w:rsidRDefault="00486C8E">
      <w:pPr>
        <w:spacing w:after="160" w:line="276" w:lineRule="auto"/>
        <w:ind w:left="990" w:hanging="56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ay, Iain. 2000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Qualitative Research Methods in Human Geography. </w:t>
      </w:r>
      <w:r>
        <w:rPr>
          <w:rFonts w:ascii="Times New Roman" w:eastAsia="Times New Roman" w:hAnsi="Times New Roman" w:cs="Times New Roman"/>
          <w:sz w:val="24"/>
          <w:szCs w:val="24"/>
        </w:rPr>
        <w:t>Oxford: Oxford University Press.</w:t>
      </w:r>
    </w:p>
    <w:p w14:paraId="42606522" w14:textId="77777777" w:rsidR="00034D75" w:rsidRDefault="00486C8E">
      <w:pPr>
        <w:spacing w:after="160" w:line="276" w:lineRule="auto"/>
        <w:ind w:left="990" w:hanging="56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odir, Abdul; Ardyanto Tanjung, I Komang Astina, M Afif Nurwan,  Risdawati.2020. The Dinamics of Access on Tourism Development in Labuan Bajo, Indonesia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GeoJournal of Tourism and Geosites, Year XIII Vol 29, No 2, 202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71497F5" w14:textId="77777777" w:rsidR="00034D75" w:rsidRDefault="00486C8E">
      <w:pPr>
        <w:spacing w:after="160" w:line="276" w:lineRule="auto"/>
        <w:ind w:left="990" w:hanging="56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ilita S, Rima, Sumarmi, I Komang Astina, Dwiyono. 2019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cientific Mind Map, Model Pembelajaran Geografi Untuk Meningkatkan Kemampuan Berpikir Kritis  Abad 21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enerbit dan Percetakan UM</w:t>
      </w:r>
    </w:p>
    <w:p w14:paraId="3C1633DF" w14:textId="77777777" w:rsidR="00034D75" w:rsidRDefault="00486C8E">
      <w:pPr>
        <w:spacing w:after="160" w:line="276" w:lineRule="auto"/>
        <w:ind w:left="900" w:hanging="47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itzer, George and Barry Smart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Handbook Teori Sosial</w:t>
      </w:r>
      <w:r>
        <w:rPr>
          <w:rFonts w:ascii="Times New Roman" w:eastAsia="Times New Roman" w:hAnsi="Times New Roman" w:cs="Times New Roman"/>
          <w:sz w:val="24"/>
          <w:szCs w:val="24"/>
        </w:rPr>
        <w:t>. Jakarta: Nusa Media</w:t>
      </w:r>
    </w:p>
    <w:p w14:paraId="3AD0CFBF" w14:textId="77777777" w:rsidR="00034D75" w:rsidRDefault="00486C8E">
      <w:pPr>
        <w:spacing w:after="160" w:line="276" w:lineRule="auto"/>
        <w:ind w:left="1080" w:hanging="65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Suriasumantri, Jujun S. 1990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Filsafat Ilmu: Sebuah Pengantar Populer. </w:t>
      </w:r>
      <w:r>
        <w:rPr>
          <w:rFonts w:ascii="Times New Roman" w:eastAsia="Times New Roman" w:hAnsi="Times New Roman" w:cs="Times New Roman"/>
          <w:sz w:val="24"/>
          <w:szCs w:val="24"/>
        </w:rPr>
        <w:t>Jakarta: Pustaka Sinar Harapan.</w:t>
      </w:r>
    </w:p>
    <w:p w14:paraId="77BEB524" w14:textId="77777777" w:rsidR="00034D75" w:rsidRDefault="00486C8E">
      <w:pPr>
        <w:spacing w:after="160" w:line="276" w:lineRule="auto"/>
        <w:ind w:left="1080" w:hanging="65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yarif, Herman, A.Fatchan, Sumarmi, I Komang Astina.2016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Hutan dan Masyarakat Adat Ammatoa, Tinjauan Dalam Perspektif Pasang ri Kajang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ditya Media Malang</w:t>
      </w:r>
    </w:p>
    <w:p w14:paraId="6A380F5A" w14:textId="77777777" w:rsidR="00034D75" w:rsidRDefault="00034D75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B1D17B" w14:textId="77777777" w:rsidR="00034D75" w:rsidRDefault="00486C8E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br w:type="page"/>
      </w:r>
    </w:p>
    <w:p w14:paraId="57BE10BB" w14:textId="77777777" w:rsidR="00034D75" w:rsidRDefault="00034D75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194C6DA" w14:textId="77777777" w:rsidR="00034D75" w:rsidRDefault="00486C8E">
      <w:pPr>
        <w:ind w:left="426" w:hanging="426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. LECTURE UNIT FORMAT (SAP)</w:t>
      </w:r>
    </w:p>
    <w:p w14:paraId="339D68C5" w14:textId="77777777" w:rsidR="00034D75" w:rsidRDefault="00034D7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8C923A9" w14:textId="77777777" w:rsidR="00034D75" w:rsidRDefault="00486C8E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EARNING EXPERIENCE</w:t>
      </w:r>
    </w:p>
    <w:p w14:paraId="1769D8EC" w14:textId="77777777" w:rsidR="00034D75" w:rsidRDefault="00486C8E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(Lecture Event Unit)</w:t>
      </w:r>
    </w:p>
    <w:p w14:paraId="52B396FF" w14:textId="77777777" w:rsidR="00034D75" w:rsidRDefault="00034D7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2"/>
        <w:tblW w:w="15168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57"/>
        <w:gridCol w:w="3221"/>
        <w:gridCol w:w="3402"/>
        <w:gridCol w:w="3172"/>
        <w:gridCol w:w="3916"/>
      </w:tblGrid>
      <w:tr w:rsidR="00034D75" w14:paraId="7676D9AD" w14:textId="77777777">
        <w:tc>
          <w:tcPr>
            <w:tcW w:w="1457" w:type="dxa"/>
            <w:vMerge w:val="restart"/>
            <w:shd w:val="clear" w:color="auto" w:fill="D9D9D9"/>
          </w:tcPr>
          <w:p w14:paraId="4EB4967E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eting</w:t>
            </w:r>
          </w:p>
        </w:tc>
        <w:tc>
          <w:tcPr>
            <w:tcW w:w="9795" w:type="dxa"/>
            <w:gridSpan w:val="3"/>
            <w:shd w:val="clear" w:color="auto" w:fill="D9D9D9"/>
          </w:tcPr>
          <w:p w14:paraId="00FE4229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earning activity</w:t>
            </w:r>
          </w:p>
        </w:tc>
        <w:tc>
          <w:tcPr>
            <w:tcW w:w="3916" w:type="dxa"/>
            <w:vMerge w:val="restart"/>
            <w:shd w:val="clear" w:color="auto" w:fill="D9D9D9"/>
          </w:tcPr>
          <w:p w14:paraId="353CBEF7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valuation</w:t>
            </w:r>
          </w:p>
        </w:tc>
      </w:tr>
      <w:tr w:rsidR="00034D75" w14:paraId="5F1E56F0" w14:textId="77777777">
        <w:tc>
          <w:tcPr>
            <w:tcW w:w="1457" w:type="dxa"/>
            <w:vMerge/>
            <w:shd w:val="clear" w:color="auto" w:fill="D9D9D9"/>
          </w:tcPr>
          <w:p w14:paraId="4889C649" w14:textId="77777777" w:rsidR="00034D75" w:rsidRDefault="00034D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21" w:type="dxa"/>
            <w:shd w:val="clear" w:color="auto" w:fill="D9D9D9"/>
          </w:tcPr>
          <w:p w14:paraId="6888A71F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>Offline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 TatapMuka</w:t>
            </w:r>
          </w:p>
        </w:tc>
        <w:tc>
          <w:tcPr>
            <w:tcW w:w="3402" w:type="dxa"/>
            <w:shd w:val="clear" w:color="auto" w:fill="D9D9D9"/>
          </w:tcPr>
          <w:p w14:paraId="5D8050D6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>Online-Sinkron</w:t>
            </w:r>
          </w:p>
        </w:tc>
        <w:tc>
          <w:tcPr>
            <w:tcW w:w="3172" w:type="dxa"/>
            <w:shd w:val="clear" w:color="auto" w:fill="D9D9D9"/>
          </w:tcPr>
          <w:p w14:paraId="1EAA1642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>Online-Asinkron</w:t>
            </w:r>
          </w:p>
        </w:tc>
        <w:tc>
          <w:tcPr>
            <w:tcW w:w="3916" w:type="dxa"/>
            <w:vMerge/>
            <w:shd w:val="clear" w:color="auto" w:fill="D9D9D9"/>
          </w:tcPr>
          <w:p w14:paraId="7E24A6C2" w14:textId="77777777" w:rsidR="00034D75" w:rsidRDefault="00034D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034D75" w14:paraId="24F7E569" w14:textId="77777777">
        <w:tc>
          <w:tcPr>
            <w:tcW w:w="1457" w:type="dxa"/>
          </w:tcPr>
          <w:p w14:paraId="29FA15C6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-2</w:t>
            </w:r>
          </w:p>
        </w:tc>
        <w:tc>
          <w:tcPr>
            <w:tcW w:w="3221" w:type="dxa"/>
          </w:tcPr>
          <w:p w14:paraId="7A220592" w14:textId="77777777" w:rsidR="00034D75" w:rsidRDefault="00486C8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063CBE89" w14:textId="77777777" w:rsidR="00034D75" w:rsidRDefault="00486C8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pile a resume</w:t>
            </w:r>
          </w:p>
          <w:p w14:paraId="6366310F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274FB7E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3CE0F1F5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72" w:type="dxa"/>
          </w:tcPr>
          <w:p w14:paraId="1CAF0E09" w14:textId="77777777" w:rsidR="00034D75" w:rsidRDefault="00486C8E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cy background problems. Dissertation on Geography Education (Eng) in E-Library</w:t>
            </w:r>
          </w:p>
          <w:p w14:paraId="02BA346F" w14:textId="77777777" w:rsidR="00034D75" w:rsidRDefault="00486C8E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3C7A2C8A" w14:textId="77777777" w:rsidR="00034D75" w:rsidRDefault="00486C8E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pile a resume</w:t>
            </w:r>
          </w:p>
          <w:p w14:paraId="360B760A" w14:textId="77777777" w:rsidR="00034D75" w:rsidRDefault="00486C8E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  <w:p w14:paraId="70BC282F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16" w:type="dxa"/>
          </w:tcPr>
          <w:p w14:paraId="7D5E8902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in lectures</w:t>
            </w:r>
          </w:p>
          <w:p w14:paraId="2EBB0E55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ipation</w:t>
            </w:r>
          </w:p>
          <w:p w14:paraId="5921AF6A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rtfolio</w:t>
            </w:r>
          </w:p>
          <w:p w14:paraId="7C535BDB" w14:textId="77777777" w:rsidR="00034D75" w:rsidRDefault="00034D75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34D75" w14:paraId="12FB4D6D" w14:textId="77777777">
        <w:tc>
          <w:tcPr>
            <w:tcW w:w="1457" w:type="dxa"/>
          </w:tcPr>
          <w:p w14:paraId="5528A291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4,5,</w:t>
            </w:r>
          </w:p>
        </w:tc>
        <w:tc>
          <w:tcPr>
            <w:tcW w:w="3221" w:type="dxa"/>
          </w:tcPr>
          <w:p w14:paraId="12F18213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5617CDDF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pile a resume</w:t>
            </w:r>
          </w:p>
        </w:tc>
        <w:tc>
          <w:tcPr>
            <w:tcW w:w="3402" w:type="dxa"/>
          </w:tcPr>
          <w:p w14:paraId="6A41BBFA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72" w:type="dxa"/>
          </w:tcPr>
          <w:p w14:paraId="76D54919" w14:textId="77777777" w:rsidR="00034D75" w:rsidRDefault="00486C8E">
            <w:pPr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cy background problems. Dissertation on Geography Education (Eng) in E-Library</w:t>
            </w:r>
          </w:p>
          <w:p w14:paraId="6F6237C5" w14:textId="77777777" w:rsidR="00034D75" w:rsidRDefault="00486C8E">
            <w:pPr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26026BCA" w14:textId="77777777" w:rsidR="00034D75" w:rsidRDefault="00486C8E">
            <w:pPr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pile a resume</w:t>
            </w:r>
          </w:p>
          <w:p w14:paraId="45EDFB86" w14:textId="77777777" w:rsidR="00034D75" w:rsidRDefault="00486C8E">
            <w:pPr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  <w:p w14:paraId="55D72709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8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015891" w14:textId="77777777" w:rsidR="00034D75" w:rsidRDefault="00034D7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16" w:type="dxa"/>
          </w:tcPr>
          <w:p w14:paraId="60AF736A" w14:textId="77777777" w:rsidR="00034D75" w:rsidRDefault="00034D75">
            <w:pPr>
              <w:spacing w:after="200"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5EB80F3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in lectures</w:t>
            </w:r>
          </w:p>
          <w:p w14:paraId="76BEC324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ipation</w:t>
            </w:r>
          </w:p>
          <w:p w14:paraId="0F512641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rtfolio</w:t>
            </w:r>
          </w:p>
          <w:p w14:paraId="37354DED" w14:textId="77777777" w:rsidR="00034D75" w:rsidRDefault="00034D75">
            <w:pPr>
              <w:spacing w:after="200"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34D75" w14:paraId="795B2B14" w14:textId="77777777">
        <w:tc>
          <w:tcPr>
            <w:tcW w:w="1457" w:type="dxa"/>
          </w:tcPr>
          <w:p w14:paraId="4DD5F749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-7</w:t>
            </w:r>
          </w:p>
        </w:tc>
        <w:tc>
          <w:tcPr>
            <w:tcW w:w="3221" w:type="dxa"/>
          </w:tcPr>
          <w:p w14:paraId="247C7733" w14:textId="77777777" w:rsidR="00034D75" w:rsidRDefault="00486C8E">
            <w:pPr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55F5A489" w14:textId="77777777" w:rsidR="00034D75" w:rsidRDefault="00486C8E">
            <w:pPr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pile a resume</w:t>
            </w:r>
          </w:p>
        </w:tc>
        <w:tc>
          <w:tcPr>
            <w:tcW w:w="3402" w:type="dxa"/>
          </w:tcPr>
          <w:p w14:paraId="4BB600C6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72" w:type="dxa"/>
          </w:tcPr>
          <w:p w14:paraId="20488014" w14:textId="77777777" w:rsidR="00034D75" w:rsidRDefault="00486C8E">
            <w:pPr>
              <w:numPr>
                <w:ilvl w:val="0"/>
                <w:numId w:val="9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cy background problems. Dissertation on Geography Education (Eng) in E-Library</w:t>
            </w:r>
          </w:p>
          <w:p w14:paraId="18663212" w14:textId="77777777" w:rsidR="00034D75" w:rsidRDefault="00486C8E">
            <w:pPr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Discussion</w:t>
            </w:r>
          </w:p>
          <w:p w14:paraId="239B95DC" w14:textId="77777777" w:rsidR="00034D75" w:rsidRDefault="00486C8E">
            <w:pPr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pile a resume</w:t>
            </w:r>
          </w:p>
          <w:p w14:paraId="22D0F10A" w14:textId="77777777" w:rsidR="00034D75" w:rsidRDefault="00486C8E">
            <w:pPr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  <w:p w14:paraId="44BBD77C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8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5469B7E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16" w:type="dxa"/>
          </w:tcPr>
          <w:p w14:paraId="30C81CBF" w14:textId="77777777" w:rsidR="00034D75" w:rsidRDefault="00034D75">
            <w:pPr>
              <w:spacing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8039B7D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in lectures</w:t>
            </w:r>
          </w:p>
          <w:p w14:paraId="0D70C48F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ipation</w:t>
            </w:r>
          </w:p>
          <w:p w14:paraId="3A3153A1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ortfolio</w:t>
            </w:r>
          </w:p>
          <w:p w14:paraId="11620B60" w14:textId="77777777" w:rsidR="00034D75" w:rsidRDefault="00034D75">
            <w:pPr>
              <w:spacing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34D75" w14:paraId="3992881F" w14:textId="77777777">
        <w:tc>
          <w:tcPr>
            <w:tcW w:w="1457" w:type="dxa"/>
          </w:tcPr>
          <w:p w14:paraId="399089DD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8,9,10</w:t>
            </w:r>
          </w:p>
        </w:tc>
        <w:tc>
          <w:tcPr>
            <w:tcW w:w="3221" w:type="dxa"/>
          </w:tcPr>
          <w:p w14:paraId="7905B6D4" w14:textId="77777777" w:rsidR="00034D75" w:rsidRDefault="00486C8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6B43D128" w14:textId="77777777" w:rsidR="00034D75" w:rsidRDefault="00486C8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pile a resume</w:t>
            </w:r>
          </w:p>
        </w:tc>
        <w:tc>
          <w:tcPr>
            <w:tcW w:w="3402" w:type="dxa"/>
          </w:tcPr>
          <w:p w14:paraId="23BBEC56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72" w:type="dxa"/>
          </w:tcPr>
          <w:p w14:paraId="7B665C01" w14:textId="77777777" w:rsidR="00034D75" w:rsidRDefault="00486C8E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cy background problems. Dissertation on Geography Education (Eng) in E-Library</w:t>
            </w:r>
          </w:p>
          <w:p w14:paraId="20E49E7B" w14:textId="77777777" w:rsidR="00034D75" w:rsidRDefault="00486C8E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7DA0A1EE" w14:textId="77777777" w:rsidR="00034D75" w:rsidRDefault="00486C8E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pile a resume</w:t>
            </w:r>
          </w:p>
          <w:p w14:paraId="16713215" w14:textId="77777777" w:rsidR="00034D75" w:rsidRDefault="00486C8E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  <w:p w14:paraId="0F9B049B" w14:textId="77777777" w:rsidR="00034D75" w:rsidRDefault="00034D7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16" w:type="dxa"/>
          </w:tcPr>
          <w:p w14:paraId="490C71E5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in lectures</w:t>
            </w:r>
          </w:p>
          <w:p w14:paraId="7D7A31E2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ipation</w:t>
            </w:r>
          </w:p>
          <w:p w14:paraId="53D8A72F" w14:textId="77777777" w:rsidR="00034D75" w:rsidRDefault="00486C8E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rtfolio</w:t>
            </w:r>
          </w:p>
        </w:tc>
      </w:tr>
      <w:tr w:rsidR="00034D75" w14:paraId="5375522A" w14:textId="77777777">
        <w:tc>
          <w:tcPr>
            <w:tcW w:w="1457" w:type="dxa"/>
          </w:tcPr>
          <w:p w14:paraId="457CE321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,12</w:t>
            </w:r>
          </w:p>
        </w:tc>
        <w:tc>
          <w:tcPr>
            <w:tcW w:w="3221" w:type="dxa"/>
          </w:tcPr>
          <w:p w14:paraId="632248F8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35564615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pile a resume</w:t>
            </w:r>
          </w:p>
        </w:tc>
        <w:tc>
          <w:tcPr>
            <w:tcW w:w="3402" w:type="dxa"/>
          </w:tcPr>
          <w:p w14:paraId="49CB745C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72" w:type="dxa"/>
          </w:tcPr>
          <w:p w14:paraId="1D3BDA5F" w14:textId="77777777" w:rsidR="00034D75" w:rsidRDefault="00486C8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cy of reputable journals/ Scopus Q1-2 on education and geography education,</w:t>
            </w:r>
          </w:p>
          <w:p w14:paraId="1C352609" w14:textId="77777777" w:rsidR="00034D75" w:rsidRDefault="00486C8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3E00F199" w14:textId="77777777" w:rsidR="00034D75" w:rsidRDefault="00486C8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ume</w:t>
            </w:r>
          </w:p>
          <w:p w14:paraId="45415B9D" w14:textId="77777777" w:rsidR="00034D75" w:rsidRDefault="00486C8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</w:tc>
        <w:tc>
          <w:tcPr>
            <w:tcW w:w="3916" w:type="dxa"/>
          </w:tcPr>
          <w:p w14:paraId="7764787D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in lectures</w:t>
            </w:r>
          </w:p>
          <w:p w14:paraId="646F472C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ipation</w:t>
            </w:r>
          </w:p>
          <w:p w14:paraId="1C0A5541" w14:textId="77777777" w:rsidR="00034D75" w:rsidRDefault="00486C8E">
            <w:pPr>
              <w:spacing w:after="200"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rtfolio</w:t>
            </w:r>
          </w:p>
        </w:tc>
      </w:tr>
      <w:tr w:rsidR="00034D75" w14:paraId="086D7831" w14:textId="77777777">
        <w:tc>
          <w:tcPr>
            <w:tcW w:w="1457" w:type="dxa"/>
          </w:tcPr>
          <w:p w14:paraId="56DDEDE6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-14</w:t>
            </w:r>
          </w:p>
        </w:tc>
        <w:tc>
          <w:tcPr>
            <w:tcW w:w="3221" w:type="dxa"/>
          </w:tcPr>
          <w:p w14:paraId="1AFC65D3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5FDB1E40" w14:textId="77777777" w:rsidR="00034D75" w:rsidRDefault="00486C8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pile a resume</w:t>
            </w:r>
          </w:p>
        </w:tc>
        <w:tc>
          <w:tcPr>
            <w:tcW w:w="3402" w:type="dxa"/>
          </w:tcPr>
          <w:p w14:paraId="74246BD7" w14:textId="77777777" w:rsidR="00034D75" w:rsidRDefault="00034D7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72" w:type="dxa"/>
          </w:tcPr>
          <w:p w14:paraId="344A1B35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A027CB9" w14:textId="77777777" w:rsidR="00034D75" w:rsidRDefault="00486C8E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eracy of reputable journals/ Scopus Q1-2 on education and geography education,</w:t>
            </w:r>
          </w:p>
          <w:p w14:paraId="6C778F15" w14:textId="77777777" w:rsidR="00034D75" w:rsidRDefault="00486C8E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14:paraId="41B91C94" w14:textId="77777777" w:rsidR="00034D75" w:rsidRDefault="00486C8E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ume</w:t>
            </w:r>
          </w:p>
          <w:p w14:paraId="758A2EA8" w14:textId="77777777" w:rsidR="00034D75" w:rsidRDefault="00486C8E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</w:t>
            </w:r>
          </w:p>
          <w:p w14:paraId="512CDB84" w14:textId="77777777" w:rsidR="00034D75" w:rsidRDefault="00034D7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16" w:type="dxa"/>
          </w:tcPr>
          <w:p w14:paraId="40EE33CA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in lectures</w:t>
            </w:r>
          </w:p>
          <w:p w14:paraId="0D45A840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ipation</w:t>
            </w:r>
          </w:p>
          <w:p w14:paraId="445446E3" w14:textId="77777777" w:rsidR="00034D75" w:rsidRDefault="00486C8E">
            <w:pPr>
              <w:spacing w:after="200"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rtfolio</w:t>
            </w:r>
          </w:p>
          <w:p w14:paraId="70304FAC" w14:textId="77777777" w:rsidR="00034D75" w:rsidRDefault="00034D75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34D75" w14:paraId="45942BE7" w14:textId="77777777">
        <w:tc>
          <w:tcPr>
            <w:tcW w:w="1457" w:type="dxa"/>
          </w:tcPr>
          <w:p w14:paraId="6AA8A945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5-16</w:t>
            </w:r>
          </w:p>
        </w:tc>
        <w:tc>
          <w:tcPr>
            <w:tcW w:w="3221" w:type="dxa"/>
          </w:tcPr>
          <w:p w14:paraId="6372A21E" w14:textId="77777777" w:rsidR="00034D75" w:rsidRDefault="00486C8E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asi Proposal Disertasi (individual)</w:t>
            </w:r>
          </w:p>
        </w:tc>
        <w:tc>
          <w:tcPr>
            <w:tcW w:w="3402" w:type="dxa"/>
          </w:tcPr>
          <w:p w14:paraId="3FC241E0" w14:textId="77777777" w:rsidR="00034D75" w:rsidRDefault="00486C8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n line Presentation, by Google meet/Zoom meet</w:t>
            </w:r>
          </w:p>
        </w:tc>
        <w:tc>
          <w:tcPr>
            <w:tcW w:w="3172" w:type="dxa"/>
          </w:tcPr>
          <w:p w14:paraId="1A65F436" w14:textId="77777777" w:rsidR="00034D75" w:rsidRDefault="00034D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16" w:type="dxa"/>
          </w:tcPr>
          <w:p w14:paraId="54567A2E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tendance in lectures</w:t>
            </w:r>
          </w:p>
          <w:p w14:paraId="149A2A41" w14:textId="77777777" w:rsidR="00034D75" w:rsidRDefault="00486C8E">
            <w:pPr>
              <w:spacing w:after="200" w:line="276" w:lineRule="auto"/>
              <w:ind w:left="-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ipation</w:t>
            </w:r>
          </w:p>
          <w:p w14:paraId="7953B688" w14:textId="77777777" w:rsidR="00034D75" w:rsidRDefault="00486C8E">
            <w:pPr>
              <w:spacing w:after="200" w:line="276" w:lineRule="auto"/>
              <w:ind w:left="-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rtfolio</w:t>
            </w:r>
          </w:p>
          <w:p w14:paraId="1B8E8515" w14:textId="77777777" w:rsidR="00034D75" w:rsidRDefault="00034D75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0651C60" w14:textId="77777777" w:rsidR="00034D75" w:rsidRDefault="00034D75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034D75">
      <w:pgSz w:w="16838" w:h="11906" w:orient="landscape"/>
      <w:pgMar w:top="1440" w:right="2521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95E02"/>
    <w:multiLevelType w:val="multilevel"/>
    <w:tmpl w:val="6FEE5F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C4D165F"/>
    <w:multiLevelType w:val="multilevel"/>
    <w:tmpl w:val="D1C876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20D35CC"/>
    <w:multiLevelType w:val="multilevel"/>
    <w:tmpl w:val="0394B2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9330234"/>
    <w:multiLevelType w:val="multilevel"/>
    <w:tmpl w:val="661CCC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AFC5A3C"/>
    <w:multiLevelType w:val="multilevel"/>
    <w:tmpl w:val="CFE2BC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E0317C0"/>
    <w:multiLevelType w:val="multilevel"/>
    <w:tmpl w:val="B192E1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28D2C51"/>
    <w:multiLevelType w:val="multilevel"/>
    <w:tmpl w:val="BA1675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5415D4F"/>
    <w:multiLevelType w:val="multilevel"/>
    <w:tmpl w:val="BF34DA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95B380B"/>
    <w:multiLevelType w:val="multilevel"/>
    <w:tmpl w:val="9A0C4D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B0A6C8D"/>
    <w:multiLevelType w:val="multilevel"/>
    <w:tmpl w:val="3F9CC09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2C9F149B"/>
    <w:multiLevelType w:val="multilevel"/>
    <w:tmpl w:val="4330EA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316213C"/>
    <w:multiLevelType w:val="multilevel"/>
    <w:tmpl w:val="81F2B7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FF853B7"/>
    <w:multiLevelType w:val="multilevel"/>
    <w:tmpl w:val="93E2B4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57E2B2F"/>
    <w:multiLevelType w:val="multilevel"/>
    <w:tmpl w:val="C436E9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484F4AC6"/>
    <w:multiLevelType w:val="multilevel"/>
    <w:tmpl w:val="9C283CE2"/>
    <w:lvl w:ilvl="0">
      <w:start w:val="1"/>
      <w:numFmt w:val="bullet"/>
      <w:lvlText w:val="●"/>
      <w:lvlJc w:val="left"/>
      <w:pPr>
        <w:ind w:left="88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6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42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52264FA2"/>
    <w:multiLevelType w:val="multilevel"/>
    <w:tmpl w:val="A46C6D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793163F"/>
    <w:multiLevelType w:val="multilevel"/>
    <w:tmpl w:val="62D4FBF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79964DBB"/>
    <w:multiLevelType w:val="multilevel"/>
    <w:tmpl w:val="630C41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0"/>
  </w:num>
  <w:num w:numId="2">
    <w:abstractNumId w:val="1"/>
  </w:num>
  <w:num w:numId="3">
    <w:abstractNumId w:val="14"/>
  </w:num>
  <w:num w:numId="4">
    <w:abstractNumId w:val="2"/>
  </w:num>
  <w:num w:numId="5">
    <w:abstractNumId w:val="12"/>
  </w:num>
  <w:num w:numId="6">
    <w:abstractNumId w:val="13"/>
  </w:num>
  <w:num w:numId="7">
    <w:abstractNumId w:val="3"/>
  </w:num>
  <w:num w:numId="8">
    <w:abstractNumId w:val="7"/>
  </w:num>
  <w:num w:numId="9">
    <w:abstractNumId w:val="6"/>
  </w:num>
  <w:num w:numId="10">
    <w:abstractNumId w:val="8"/>
  </w:num>
  <w:num w:numId="11">
    <w:abstractNumId w:val="15"/>
  </w:num>
  <w:num w:numId="12">
    <w:abstractNumId w:val="5"/>
  </w:num>
  <w:num w:numId="13">
    <w:abstractNumId w:val="9"/>
  </w:num>
  <w:num w:numId="14">
    <w:abstractNumId w:val="4"/>
  </w:num>
  <w:num w:numId="15">
    <w:abstractNumId w:val="11"/>
  </w:num>
  <w:num w:numId="16">
    <w:abstractNumId w:val="0"/>
  </w:num>
  <w:num w:numId="17">
    <w:abstractNumId w:val="16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MbAwMjUwtTQ2NjFS0lEKTi0uzszPAykwrgUAnReAdiwAAAA="/>
  </w:docVars>
  <w:rsids>
    <w:rsidRoot w:val="00034D75"/>
    <w:rsid w:val="00034D75"/>
    <w:rsid w:val="00486C8E"/>
    <w:rsid w:val="00B2589A"/>
    <w:rsid w:val="00BE38E5"/>
    <w:rsid w:val="00C46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FAAFF"/>
  <w15:docId w15:val="{C04CABAC-342C-4785-A42E-8E2360C33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17E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ommentText">
    <w:name w:val="annotation text"/>
    <w:basedOn w:val="Normal"/>
    <w:link w:val="CommentTextChar"/>
    <w:unhideWhenUsed/>
    <w:rsid w:val="0085217E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85217E"/>
    <w:rPr>
      <w:szCs w:val="20"/>
      <w:lang w:val="en-US"/>
    </w:rPr>
  </w:style>
  <w:style w:type="table" w:styleId="TableGrid">
    <w:name w:val="Table Grid"/>
    <w:basedOn w:val="TableNormal"/>
    <w:uiPriority w:val="39"/>
    <w:rsid w:val="00852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List Paragraph1"/>
    <w:basedOn w:val="Normal"/>
    <w:link w:val="ListParagraphChar"/>
    <w:unhideWhenUsed/>
    <w:qFormat/>
    <w:rsid w:val="0085217E"/>
    <w:pPr>
      <w:ind w:left="720"/>
      <w:contextualSpacing/>
    </w:pPr>
  </w:style>
  <w:style w:type="character" w:customStyle="1" w:styleId="ListParagraphChar">
    <w:name w:val="List Paragraph Char"/>
    <w:aliases w:val="Body of text Char,List Paragraph1 Char"/>
    <w:link w:val="ListParagraph"/>
    <w:rsid w:val="005B66E2"/>
    <w:rPr>
      <w:lang w:val="en-US"/>
    </w:rPr>
  </w:style>
  <w:style w:type="character" w:styleId="Hyperlink">
    <w:name w:val="Hyperlink"/>
    <w:uiPriority w:val="99"/>
    <w:unhideWhenUsed/>
    <w:rsid w:val="00605309"/>
    <w:rPr>
      <w:rFonts w:ascii="Arial" w:hAnsi="Arial" w:cs="Arial" w:hint="default"/>
      <w:color w:val="000099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b.geo.ugm.ac.id/main2/?page_id=1332" TargetMode="External"/><Relationship Id="rId3" Type="http://schemas.openxmlformats.org/officeDocument/2006/relationships/styles" Target="styles.xml"/><Relationship Id="rId7" Type="http://schemas.openxmlformats.org/officeDocument/2006/relationships/hyperlink" Target="https://scholar.google.co.id/scholar?hl=en&amp;as_sdt=0%2C5&amp;as_vis=1&amp;q=kumpulan+disertasi+doktor+ipb&amp;btnG=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arya-ilmiah.um.ac.id/index.php/disertasi/index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.id/scholar?hl=en&amp;as_sdt=0%2C5&amp;as_vis=1&amp;q=tesis+phd+of+tourism&amp;btnG=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gcxUzGuI5f3+A4YeqtcxQDft/Rg==">AMUW2mVW4XABSimeFsbgTRKIhxN1TldaQ5wM6sosLhLqTRkL6wXK1YC4VoO+YpOMGtdutAezjCzRzPRcbytVnp2EIBdv5/LCRPfYn68sIYBzwCZKkbgLNCssZHpEwAVe34ag4iu2LgE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1523</Words>
  <Characters>8682</Characters>
  <Application>Microsoft Office Word</Application>
  <DocSecurity>0</DocSecurity>
  <Lines>72</Lines>
  <Paragraphs>20</Paragraphs>
  <ScaleCrop>false</ScaleCrop>
  <Company/>
  <LinksUpToDate>false</LinksUpToDate>
  <CharactersWithSpaces>10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mardiana H Wijayati</dc:creator>
  <cp:lastModifiedBy>Alfyananda Putra</cp:lastModifiedBy>
  <cp:revision>5</cp:revision>
  <dcterms:created xsi:type="dcterms:W3CDTF">2018-07-18T03:48:00Z</dcterms:created>
  <dcterms:modified xsi:type="dcterms:W3CDTF">2021-12-01T12:34:00Z</dcterms:modified>
</cp:coreProperties>
</file>